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DD319" w14:textId="63D9FB84" w:rsidR="008A6E49" w:rsidRDefault="00083F32" w:rsidP="00083F32">
      <w:pPr>
        <w:pStyle w:val="Heading1"/>
        <w:jc w:val="center"/>
      </w:pPr>
      <w:r>
        <w:t>Task P3.1.1</w:t>
      </w:r>
    </w:p>
    <w:p w14:paraId="3C92DE21" w14:textId="2093FC6C" w:rsidR="00083F32" w:rsidRPr="00083F32" w:rsidRDefault="00083F32" w:rsidP="00083F32">
      <w:pPr>
        <w:jc w:val="center"/>
      </w:pPr>
      <w:r w:rsidRPr="00083F32">
        <w:drawing>
          <wp:inline distT="0" distB="0" distL="0" distR="0" wp14:anchorId="68478231" wp14:editId="108DC22F">
            <wp:extent cx="2927350" cy="28638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27627" cy="2864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3F32" w:rsidRPr="00083F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yMDQxMzYxsDAzNrJU0lEKTi0uzszPAykwrAUAXBLZUiwAAAA="/>
  </w:docVars>
  <w:rsids>
    <w:rsidRoot w:val="00083F32"/>
    <w:rsid w:val="00083F32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B2508"/>
  <w15:chartTrackingRefBased/>
  <w15:docId w15:val="{70329ADA-1318-4B27-9460-67444536D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3F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3F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</cp:revision>
  <dcterms:created xsi:type="dcterms:W3CDTF">2020-08-19T03:31:00Z</dcterms:created>
  <dcterms:modified xsi:type="dcterms:W3CDTF">2020-08-19T03:32:00Z</dcterms:modified>
</cp:coreProperties>
</file>